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30DDC" w14:textId="14852A87" w:rsidR="00B65B9A" w:rsidRPr="00B65B9A" w:rsidRDefault="00A6720B" w:rsidP="00B65B9A">
      <w:pPr>
        <w:jc w:val="center"/>
        <w:rPr>
          <w:b/>
          <w:bCs/>
          <w:sz w:val="24"/>
          <w:szCs w:val="24"/>
        </w:rPr>
      </w:pPr>
      <w:r w:rsidRPr="00B65B9A">
        <w:rPr>
          <w:b/>
          <w:bCs/>
          <w:sz w:val="24"/>
          <w:szCs w:val="24"/>
        </w:rPr>
        <w:t>Schuyler County Industrial Development Agency</w:t>
      </w:r>
    </w:p>
    <w:p w14:paraId="2599B36D" w14:textId="53BD2CEC" w:rsidR="00B65B9A" w:rsidRPr="00B65B9A" w:rsidRDefault="00A6720B" w:rsidP="00B65B9A">
      <w:pPr>
        <w:jc w:val="center"/>
        <w:rPr>
          <w:b/>
          <w:bCs/>
          <w:sz w:val="24"/>
          <w:szCs w:val="24"/>
        </w:rPr>
      </w:pPr>
      <w:r w:rsidRPr="00B65B9A">
        <w:rPr>
          <w:b/>
          <w:bCs/>
          <w:sz w:val="24"/>
          <w:szCs w:val="24"/>
        </w:rPr>
        <w:t>910 South Decatur Street, Watkins Glen, NY 14891</w:t>
      </w:r>
    </w:p>
    <w:p w14:paraId="4BBE6F1A" w14:textId="3147ABE1" w:rsidR="004F1C98" w:rsidRPr="00B65B9A" w:rsidRDefault="00A6720B" w:rsidP="00B65B9A">
      <w:pPr>
        <w:jc w:val="center"/>
        <w:rPr>
          <w:b/>
          <w:bCs/>
          <w:sz w:val="24"/>
          <w:szCs w:val="24"/>
        </w:rPr>
      </w:pPr>
      <w:r w:rsidRPr="00B65B9A">
        <w:rPr>
          <w:b/>
          <w:bCs/>
          <w:sz w:val="24"/>
          <w:szCs w:val="24"/>
        </w:rPr>
        <w:t>Meeting Minutes</w:t>
      </w:r>
    </w:p>
    <w:p w14:paraId="63B90432" w14:textId="04D2BEC0" w:rsidR="004F1C98" w:rsidRPr="00B65B9A" w:rsidRDefault="001B1B9A" w:rsidP="00B65B9A">
      <w:pPr>
        <w:jc w:val="center"/>
        <w:rPr>
          <w:b/>
          <w:bCs/>
          <w:sz w:val="24"/>
          <w:szCs w:val="24"/>
        </w:rPr>
      </w:pPr>
      <w:r>
        <w:rPr>
          <w:b/>
          <w:bCs/>
          <w:sz w:val="24"/>
          <w:szCs w:val="24"/>
        </w:rPr>
        <w:t>November 3</w:t>
      </w:r>
      <w:r w:rsidR="00A6720B" w:rsidRPr="00B65B9A">
        <w:rPr>
          <w:b/>
          <w:bCs/>
          <w:sz w:val="24"/>
          <w:szCs w:val="24"/>
        </w:rPr>
        <w:t>, 2021</w:t>
      </w:r>
    </w:p>
    <w:p w14:paraId="6138FB8C" w14:textId="77777777" w:rsidR="00B65B9A" w:rsidRPr="00B65B9A" w:rsidRDefault="00B65B9A" w:rsidP="00B65B9A">
      <w:pPr>
        <w:rPr>
          <w:sz w:val="24"/>
          <w:szCs w:val="24"/>
        </w:rPr>
      </w:pPr>
    </w:p>
    <w:p w14:paraId="5A6509BF" w14:textId="1B713633" w:rsidR="004F1C98" w:rsidRPr="00B65B9A" w:rsidRDefault="00A6720B" w:rsidP="00B65B9A">
      <w:pPr>
        <w:rPr>
          <w:sz w:val="24"/>
          <w:szCs w:val="24"/>
        </w:rPr>
      </w:pPr>
      <w:r w:rsidRPr="00B65B9A">
        <w:rPr>
          <w:sz w:val="24"/>
          <w:szCs w:val="24"/>
        </w:rPr>
        <w:t xml:space="preserve">Call Meeting to Order: The meeting of the Schuyler County Industrial Development Agency (SCIDA) was called to order at 5:00pm by </w:t>
      </w:r>
      <w:r w:rsidR="00E86696" w:rsidRPr="00B65B9A">
        <w:rPr>
          <w:sz w:val="24"/>
          <w:szCs w:val="24"/>
        </w:rPr>
        <w:t>Carl Taber</w:t>
      </w:r>
      <w:r w:rsidRPr="00B65B9A">
        <w:rPr>
          <w:sz w:val="24"/>
          <w:szCs w:val="24"/>
        </w:rPr>
        <w:t>.</w:t>
      </w:r>
    </w:p>
    <w:p w14:paraId="7133B8E7" w14:textId="77777777" w:rsidR="004F1C98" w:rsidRPr="00B65B9A" w:rsidRDefault="004F1C98" w:rsidP="00B65B9A">
      <w:pPr>
        <w:rPr>
          <w:sz w:val="24"/>
          <w:szCs w:val="24"/>
        </w:rPr>
      </w:pPr>
    </w:p>
    <w:tbl>
      <w:tblPr>
        <w:tblW w:w="0" w:type="auto"/>
        <w:tblInd w:w="156" w:type="dxa"/>
        <w:tblLayout w:type="fixed"/>
        <w:tblCellMar>
          <w:left w:w="0" w:type="dxa"/>
          <w:right w:w="0" w:type="dxa"/>
        </w:tblCellMar>
        <w:tblLook w:val="01E0" w:firstRow="1" w:lastRow="1" w:firstColumn="1" w:lastColumn="1" w:noHBand="0" w:noVBand="0"/>
      </w:tblPr>
      <w:tblGrid>
        <w:gridCol w:w="1781"/>
        <w:gridCol w:w="3108"/>
        <w:gridCol w:w="3960"/>
      </w:tblGrid>
      <w:tr w:rsidR="004F1C98" w:rsidRPr="00B65B9A" w14:paraId="29915B69" w14:textId="77777777" w:rsidTr="00787CDB">
        <w:trPr>
          <w:trHeight w:val="2081"/>
        </w:trPr>
        <w:tc>
          <w:tcPr>
            <w:tcW w:w="1781" w:type="dxa"/>
          </w:tcPr>
          <w:p w14:paraId="684971EC" w14:textId="77777777" w:rsidR="004F1C98" w:rsidRPr="00B65B9A" w:rsidRDefault="00A6720B" w:rsidP="00B65B9A">
            <w:pPr>
              <w:rPr>
                <w:sz w:val="24"/>
                <w:szCs w:val="24"/>
              </w:rPr>
            </w:pPr>
            <w:r w:rsidRPr="00B65B9A">
              <w:rPr>
                <w:sz w:val="24"/>
                <w:szCs w:val="24"/>
              </w:rPr>
              <w:t>Roll Call:</w:t>
            </w:r>
          </w:p>
        </w:tc>
        <w:tc>
          <w:tcPr>
            <w:tcW w:w="3108" w:type="dxa"/>
          </w:tcPr>
          <w:p w14:paraId="77F7D360" w14:textId="7975017F" w:rsidR="00E86696" w:rsidRPr="00B65B9A" w:rsidRDefault="00A6720B" w:rsidP="00B65B9A">
            <w:pPr>
              <w:rPr>
                <w:sz w:val="24"/>
                <w:szCs w:val="24"/>
              </w:rPr>
            </w:pPr>
            <w:r w:rsidRPr="00B65B9A">
              <w:rPr>
                <w:sz w:val="24"/>
                <w:szCs w:val="24"/>
              </w:rPr>
              <w:t>Hon. Carl Blowers</w:t>
            </w:r>
          </w:p>
          <w:p w14:paraId="3385202E" w14:textId="77777777" w:rsidR="00E86696" w:rsidRPr="00B65B9A" w:rsidRDefault="00A6720B" w:rsidP="00B65B9A">
            <w:pPr>
              <w:rPr>
                <w:sz w:val="24"/>
                <w:szCs w:val="24"/>
              </w:rPr>
            </w:pPr>
            <w:r w:rsidRPr="00B65B9A">
              <w:rPr>
                <w:sz w:val="24"/>
                <w:szCs w:val="24"/>
              </w:rPr>
              <w:t xml:space="preserve">Carl Taber </w:t>
            </w:r>
          </w:p>
          <w:p w14:paraId="1073E436" w14:textId="0B2F6011" w:rsidR="004F1C98" w:rsidRPr="00B65B9A" w:rsidRDefault="00A6720B" w:rsidP="00B65B9A">
            <w:pPr>
              <w:rPr>
                <w:sz w:val="24"/>
                <w:szCs w:val="24"/>
              </w:rPr>
            </w:pPr>
            <w:r w:rsidRPr="00B65B9A">
              <w:rPr>
                <w:sz w:val="24"/>
                <w:szCs w:val="24"/>
              </w:rPr>
              <w:t>John Terry</w:t>
            </w:r>
          </w:p>
          <w:p w14:paraId="7A38F404" w14:textId="01E7905F" w:rsidR="00E86696" w:rsidRPr="00B65B9A" w:rsidRDefault="00E86696" w:rsidP="00B65B9A">
            <w:pPr>
              <w:rPr>
                <w:sz w:val="24"/>
                <w:szCs w:val="24"/>
              </w:rPr>
            </w:pPr>
            <w:r w:rsidRPr="00B65B9A">
              <w:rPr>
                <w:sz w:val="24"/>
                <w:szCs w:val="24"/>
              </w:rPr>
              <w:t xml:space="preserve">Margaret Lawrence  </w:t>
            </w:r>
          </w:p>
          <w:p w14:paraId="19D75359" w14:textId="77777777" w:rsidR="00E86696" w:rsidRPr="00B65B9A" w:rsidRDefault="00A6720B" w:rsidP="00B65B9A">
            <w:pPr>
              <w:rPr>
                <w:sz w:val="24"/>
                <w:szCs w:val="24"/>
              </w:rPr>
            </w:pPr>
            <w:r w:rsidRPr="00B65B9A">
              <w:rPr>
                <w:sz w:val="24"/>
                <w:szCs w:val="24"/>
              </w:rPr>
              <w:t xml:space="preserve">Mark Taylor </w:t>
            </w:r>
          </w:p>
          <w:p w14:paraId="01177DD3" w14:textId="77777777" w:rsidR="00E86696" w:rsidRPr="00B65B9A" w:rsidRDefault="00A6720B" w:rsidP="00B65B9A">
            <w:pPr>
              <w:rPr>
                <w:sz w:val="24"/>
                <w:szCs w:val="24"/>
              </w:rPr>
            </w:pPr>
            <w:r w:rsidRPr="00B65B9A">
              <w:rPr>
                <w:sz w:val="24"/>
                <w:szCs w:val="24"/>
              </w:rPr>
              <w:t xml:space="preserve">Kristin Van Horn </w:t>
            </w:r>
          </w:p>
          <w:p w14:paraId="6BAC7B9F" w14:textId="77777777" w:rsidR="004F1C98" w:rsidRDefault="00A6720B" w:rsidP="00B65B9A">
            <w:pPr>
              <w:rPr>
                <w:sz w:val="24"/>
                <w:szCs w:val="24"/>
              </w:rPr>
            </w:pPr>
            <w:proofErr w:type="spellStart"/>
            <w:r w:rsidRPr="00B65B9A">
              <w:rPr>
                <w:sz w:val="24"/>
                <w:szCs w:val="24"/>
              </w:rPr>
              <w:t>Laury</w:t>
            </w:r>
            <w:proofErr w:type="spellEnd"/>
            <w:r w:rsidRPr="00B65B9A">
              <w:rPr>
                <w:sz w:val="24"/>
                <w:szCs w:val="24"/>
              </w:rPr>
              <w:t xml:space="preserve"> Ward</w:t>
            </w:r>
          </w:p>
          <w:p w14:paraId="530F73FA" w14:textId="77777777" w:rsidR="00C45A26" w:rsidRDefault="00C45A26" w:rsidP="00C45A26">
            <w:pPr>
              <w:rPr>
                <w:sz w:val="24"/>
                <w:szCs w:val="24"/>
              </w:rPr>
            </w:pPr>
            <w:r w:rsidRPr="00B65B9A">
              <w:rPr>
                <w:sz w:val="24"/>
                <w:szCs w:val="24"/>
              </w:rPr>
              <w:t xml:space="preserve">Chad Hendrickson </w:t>
            </w:r>
          </w:p>
          <w:p w14:paraId="4906A0BE" w14:textId="5430B56A" w:rsidR="00C45A26" w:rsidRPr="00B65B9A" w:rsidRDefault="00C45A26" w:rsidP="00B65B9A">
            <w:pPr>
              <w:rPr>
                <w:sz w:val="24"/>
                <w:szCs w:val="24"/>
              </w:rPr>
            </w:pPr>
          </w:p>
        </w:tc>
        <w:tc>
          <w:tcPr>
            <w:tcW w:w="3960" w:type="dxa"/>
          </w:tcPr>
          <w:p w14:paraId="1E516A8C" w14:textId="77777777" w:rsidR="004F1C98" w:rsidRPr="00B65B9A" w:rsidRDefault="00A6720B" w:rsidP="00B65B9A">
            <w:pPr>
              <w:rPr>
                <w:sz w:val="24"/>
                <w:szCs w:val="24"/>
              </w:rPr>
            </w:pPr>
            <w:r w:rsidRPr="00B65B9A">
              <w:rPr>
                <w:sz w:val="24"/>
                <w:szCs w:val="24"/>
              </w:rPr>
              <w:t>Schuyler County Legislature</w:t>
            </w:r>
          </w:p>
          <w:p w14:paraId="34714850" w14:textId="77777777" w:rsidR="004F1C98" w:rsidRPr="00B65B9A" w:rsidRDefault="00A6720B" w:rsidP="00B65B9A">
            <w:pPr>
              <w:rPr>
                <w:sz w:val="24"/>
                <w:szCs w:val="24"/>
              </w:rPr>
            </w:pPr>
            <w:r w:rsidRPr="00B65B9A">
              <w:rPr>
                <w:sz w:val="24"/>
                <w:szCs w:val="24"/>
              </w:rPr>
              <w:t>Chair</w:t>
            </w:r>
          </w:p>
          <w:p w14:paraId="31D6A3BB" w14:textId="77777777" w:rsidR="00E86696" w:rsidRPr="00B65B9A" w:rsidRDefault="00A6720B" w:rsidP="00B65B9A">
            <w:pPr>
              <w:rPr>
                <w:sz w:val="24"/>
                <w:szCs w:val="24"/>
              </w:rPr>
            </w:pPr>
            <w:r w:rsidRPr="00B65B9A">
              <w:rPr>
                <w:sz w:val="24"/>
                <w:szCs w:val="24"/>
              </w:rPr>
              <w:t xml:space="preserve">Vice Chairman </w:t>
            </w:r>
          </w:p>
          <w:p w14:paraId="3FB27353" w14:textId="127124A5" w:rsidR="00E86696" w:rsidRPr="00B65B9A" w:rsidRDefault="00E86696" w:rsidP="00B65B9A">
            <w:pPr>
              <w:rPr>
                <w:sz w:val="24"/>
                <w:szCs w:val="24"/>
              </w:rPr>
            </w:pPr>
            <w:r w:rsidRPr="00B65B9A">
              <w:rPr>
                <w:sz w:val="24"/>
                <w:szCs w:val="24"/>
              </w:rPr>
              <w:t>Treasurer</w:t>
            </w:r>
          </w:p>
          <w:p w14:paraId="0103D5D8" w14:textId="0515859A" w:rsidR="00E86696" w:rsidRPr="00B65B9A" w:rsidRDefault="00A6720B" w:rsidP="00B65B9A">
            <w:pPr>
              <w:rPr>
                <w:sz w:val="24"/>
                <w:szCs w:val="24"/>
              </w:rPr>
            </w:pPr>
            <w:r w:rsidRPr="00B65B9A">
              <w:rPr>
                <w:sz w:val="24"/>
                <w:szCs w:val="24"/>
              </w:rPr>
              <w:t xml:space="preserve">Member </w:t>
            </w:r>
          </w:p>
          <w:p w14:paraId="493E1A68" w14:textId="77777777" w:rsidR="00787CDB" w:rsidRDefault="00A6720B" w:rsidP="00B65B9A">
            <w:pPr>
              <w:rPr>
                <w:sz w:val="24"/>
                <w:szCs w:val="24"/>
              </w:rPr>
            </w:pPr>
            <w:r w:rsidRPr="00B65B9A">
              <w:rPr>
                <w:sz w:val="24"/>
                <w:szCs w:val="24"/>
              </w:rPr>
              <w:t xml:space="preserve">County Planning </w:t>
            </w:r>
          </w:p>
          <w:p w14:paraId="740883C2" w14:textId="77777777" w:rsidR="004F1C98" w:rsidRDefault="00A6720B" w:rsidP="00B65B9A">
            <w:pPr>
              <w:rPr>
                <w:sz w:val="24"/>
                <w:szCs w:val="24"/>
              </w:rPr>
            </w:pPr>
            <w:r w:rsidRPr="00B65B9A">
              <w:rPr>
                <w:sz w:val="24"/>
                <w:szCs w:val="24"/>
              </w:rPr>
              <w:t>Secretary</w:t>
            </w:r>
          </w:p>
          <w:p w14:paraId="05B3A9C2" w14:textId="77777777" w:rsidR="00C45A26" w:rsidRPr="00B65B9A" w:rsidRDefault="00C45A26" w:rsidP="00C45A26">
            <w:pPr>
              <w:rPr>
                <w:sz w:val="24"/>
                <w:szCs w:val="24"/>
              </w:rPr>
            </w:pPr>
            <w:r w:rsidRPr="00B65B9A">
              <w:rPr>
                <w:sz w:val="24"/>
                <w:szCs w:val="24"/>
              </w:rPr>
              <w:t>Member</w:t>
            </w:r>
          </w:p>
          <w:p w14:paraId="78EFFB87" w14:textId="62FBE18B" w:rsidR="00C45A26" w:rsidRPr="00B65B9A" w:rsidRDefault="00C45A26" w:rsidP="00B65B9A">
            <w:pPr>
              <w:rPr>
                <w:sz w:val="24"/>
                <w:szCs w:val="24"/>
              </w:rPr>
            </w:pPr>
          </w:p>
        </w:tc>
      </w:tr>
      <w:tr w:rsidR="004F1C98" w:rsidRPr="00B65B9A" w14:paraId="44112246" w14:textId="77777777" w:rsidTr="00787CDB">
        <w:trPr>
          <w:trHeight w:val="1123"/>
        </w:trPr>
        <w:tc>
          <w:tcPr>
            <w:tcW w:w="1781" w:type="dxa"/>
          </w:tcPr>
          <w:p w14:paraId="486C9E3D" w14:textId="77777777" w:rsidR="004F1C98" w:rsidRPr="00B65B9A" w:rsidRDefault="00A6720B" w:rsidP="00B65B9A">
            <w:pPr>
              <w:rPr>
                <w:sz w:val="24"/>
                <w:szCs w:val="24"/>
              </w:rPr>
            </w:pPr>
            <w:r w:rsidRPr="00B65B9A">
              <w:rPr>
                <w:sz w:val="24"/>
                <w:szCs w:val="24"/>
              </w:rPr>
              <w:t>Excused:</w:t>
            </w:r>
          </w:p>
        </w:tc>
        <w:tc>
          <w:tcPr>
            <w:tcW w:w="3108" w:type="dxa"/>
          </w:tcPr>
          <w:p w14:paraId="09FF74DD" w14:textId="2C07B139" w:rsidR="004F1C98" w:rsidRPr="00B65B9A" w:rsidRDefault="00A6720B" w:rsidP="00B65B9A">
            <w:pPr>
              <w:rPr>
                <w:sz w:val="24"/>
                <w:szCs w:val="24"/>
              </w:rPr>
            </w:pPr>
            <w:r w:rsidRPr="00B65B9A">
              <w:rPr>
                <w:sz w:val="24"/>
                <w:szCs w:val="24"/>
              </w:rPr>
              <w:t>Kevin Murphy</w:t>
            </w:r>
          </w:p>
        </w:tc>
        <w:tc>
          <w:tcPr>
            <w:tcW w:w="3960" w:type="dxa"/>
          </w:tcPr>
          <w:p w14:paraId="2832E893" w14:textId="1981F1D1" w:rsidR="00E86696" w:rsidRPr="00B65B9A" w:rsidRDefault="00E86696" w:rsidP="00B65B9A">
            <w:pPr>
              <w:rPr>
                <w:sz w:val="24"/>
                <w:szCs w:val="24"/>
              </w:rPr>
            </w:pPr>
            <w:r w:rsidRPr="00B65B9A">
              <w:rPr>
                <w:sz w:val="24"/>
                <w:szCs w:val="24"/>
              </w:rPr>
              <w:t>Retired</w:t>
            </w:r>
          </w:p>
        </w:tc>
      </w:tr>
      <w:tr w:rsidR="004F1C98" w:rsidRPr="00B65B9A" w14:paraId="2C319A31" w14:textId="77777777" w:rsidTr="00787CDB">
        <w:trPr>
          <w:trHeight w:val="1452"/>
        </w:trPr>
        <w:tc>
          <w:tcPr>
            <w:tcW w:w="1781" w:type="dxa"/>
          </w:tcPr>
          <w:p w14:paraId="5E6E3CB8" w14:textId="77777777" w:rsidR="004F1C98" w:rsidRPr="00B65B9A" w:rsidRDefault="00A6720B" w:rsidP="00B65B9A">
            <w:pPr>
              <w:rPr>
                <w:sz w:val="24"/>
                <w:szCs w:val="24"/>
              </w:rPr>
            </w:pPr>
            <w:r w:rsidRPr="00B65B9A">
              <w:rPr>
                <w:sz w:val="24"/>
                <w:szCs w:val="24"/>
              </w:rPr>
              <w:t>Guests:</w:t>
            </w:r>
          </w:p>
        </w:tc>
        <w:tc>
          <w:tcPr>
            <w:tcW w:w="3108" w:type="dxa"/>
          </w:tcPr>
          <w:p w14:paraId="74865D1A" w14:textId="63E1F06E" w:rsidR="00E86696" w:rsidRPr="00B65B9A" w:rsidRDefault="00A6720B" w:rsidP="00B65B9A">
            <w:pPr>
              <w:rPr>
                <w:sz w:val="24"/>
                <w:szCs w:val="24"/>
              </w:rPr>
            </w:pPr>
            <w:r w:rsidRPr="00B65B9A">
              <w:rPr>
                <w:sz w:val="24"/>
                <w:szCs w:val="24"/>
              </w:rPr>
              <w:t xml:space="preserve">Fonda Chronis </w:t>
            </w:r>
          </w:p>
          <w:p w14:paraId="61AEA0EF" w14:textId="19E9EF40" w:rsidR="004F1C98" w:rsidRPr="00B65B9A" w:rsidRDefault="00C45A26" w:rsidP="00B65B9A">
            <w:pPr>
              <w:rPr>
                <w:sz w:val="24"/>
                <w:szCs w:val="24"/>
              </w:rPr>
            </w:pPr>
            <w:r>
              <w:rPr>
                <w:sz w:val="24"/>
                <w:szCs w:val="24"/>
              </w:rPr>
              <w:t>Kamala Keeley</w:t>
            </w:r>
          </w:p>
        </w:tc>
        <w:tc>
          <w:tcPr>
            <w:tcW w:w="3960" w:type="dxa"/>
          </w:tcPr>
          <w:p w14:paraId="164CFFBD" w14:textId="6DD1A664" w:rsidR="004F1C98" w:rsidRPr="00B65B9A" w:rsidRDefault="00A6720B" w:rsidP="00B65B9A">
            <w:pPr>
              <w:rPr>
                <w:sz w:val="24"/>
                <w:szCs w:val="24"/>
              </w:rPr>
            </w:pPr>
            <w:r w:rsidRPr="00B65B9A">
              <w:rPr>
                <w:sz w:val="24"/>
                <w:szCs w:val="24"/>
              </w:rPr>
              <w:t>Schuyler County</w:t>
            </w:r>
          </w:p>
          <w:p w14:paraId="2E0FB8CF" w14:textId="1461260B" w:rsidR="004F1C98" w:rsidRPr="00B65B9A" w:rsidRDefault="006C1BF0" w:rsidP="00B65B9A">
            <w:pPr>
              <w:rPr>
                <w:sz w:val="24"/>
                <w:szCs w:val="24"/>
              </w:rPr>
            </w:pPr>
            <w:r>
              <w:rPr>
                <w:sz w:val="24"/>
                <w:szCs w:val="24"/>
              </w:rPr>
              <w:t xml:space="preserve">President, </w:t>
            </w:r>
            <w:r w:rsidR="00C45A26">
              <w:rPr>
                <w:sz w:val="24"/>
                <w:szCs w:val="24"/>
              </w:rPr>
              <w:t>Three River</w:t>
            </w:r>
            <w:r>
              <w:rPr>
                <w:sz w:val="24"/>
                <w:szCs w:val="24"/>
              </w:rPr>
              <w:t>s</w:t>
            </w:r>
            <w:r w:rsidR="00C45A26">
              <w:rPr>
                <w:sz w:val="24"/>
                <w:szCs w:val="24"/>
              </w:rPr>
              <w:t xml:space="preserve"> Development</w:t>
            </w:r>
          </w:p>
        </w:tc>
      </w:tr>
      <w:tr w:rsidR="004F1C98" w:rsidRPr="00B65B9A" w14:paraId="6083B98C" w14:textId="77777777" w:rsidTr="00787CDB">
        <w:trPr>
          <w:trHeight w:val="817"/>
        </w:trPr>
        <w:tc>
          <w:tcPr>
            <w:tcW w:w="1781" w:type="dxa"/>
          </w:tcPr>
          <w:p w14:paraId="279065D2" w14:textId="77777777" w:rsidR="004F1C98" w:rsidRPr="00B65B9A" w:rsidRDefault="00A6720B" w:rsidP="00B65B9A">
            <w:pPr>
              <w:rPr>
                <w:sz w:val="24"/>
                <w:szCs w:val="24"/>
              </w:rPr>
            </w:pPr>
            <w:r w:rsidRPr="00B65B9A">
              <w:rPr>
                <w:sz w:val="24"/>
                <w:szCs w:val="24"/>
              </w:rPr>
              <w:t>SCOPED Staff:</w:t>
            </w:r>
          </w:p>
        </w:tc>
        <w:tc>
          <w:tcPr>
            <w:tcW w:w="3108" w:type="dxa"/>
          </w:tcPr>
          <w:p w14:paraId="6EA7F9C4" w14:textId="77777777" w:rsidR="00787CDB" w:rsidRDefault="00A6720B" w:rsidP="00B65B9A">
            <w:pPr>
              <w:rPr>
                <w:sz w:val="24"/>
                <w:szCs w:val="24"/>
              </w:rPr>
            </w:pPr>
            <w:r w:rsidRPr="00B65B9A">
              <w:rPr>
                <w:sz w:val="24"/>
                <w:szCs w:val="24"/>
              </w:rPr>
              <w:t xml:space="preserve">Judy McKinney Cherry </w:t>
            </w:r>
          </w:p>
          <w:p w14:paraId="13EBDECD" w14:textId="61E03751" w:rsidR="004F1C98" w:rsidRPr="00B65B9A" w:rsidRDefault="00C45A26" w:rsidP="00B65B9A">
            <w:pPr>
              <w:rPr>
                <w:sz w:val="24"/>
                <w:szCs w:val="24"/>
              </w:rPr>
            </w:pPr>
            <w:r>
              <w:rPr>
                <w:sz w:val="24"/>
                <w:szCs w:val="24"/>
              </w:rPr>
              <w:t>Yvonne Zhao</w:t>
            </w:r>
          </w:p>
        </w:tc>
        <w:tc>
          <w:tcPr>
            <w:tcW w:w="3960" w:type="dxa"/>
          </w:tcPr>
          <w:p w14:paraId="57630CC1" w14:textId="77777777" w:rsidR="004F1C98" w:rsidRPr="00B65B9A" w:rsidRDefault="00A6720B" w:rsidP="00B65B9A">
            <w:pPr>
              <w:rPr>
                <w:sz w:val="24"/>
                <w:szCs w:val="24"/>
              </w:rPr>
            </w:pPr>
            <w:r w:rsidRPr="00B65B9A">
              <w:rPr>
                <w:sz w:val="24"/>
                <w:szCs w:val="24"/>
              </w:rPr>
              <w:t>CFO/CEO</w:t>
            </w:r>
          </w:p>
          <w:p w14:paraId="0DED37D6" w14:textId="2BDDEB44" w:rsidR="004F1C98" w:rsidRPr="00B65B9A" w:rsidRDefault="00C45A26" w:rsidP="00B65B9A">
            <w:pPr>
              <w:rPr>
                <w:sz w:val="24"/>
                <w:szCs w:val="24"/>
              </w:rPr>
            </w:pPr>
            <w:r>
              <w:rPr>
                <w:sz w:val="24"/>
                <w:szCs w:val="24"/>
              </w:rPr>
              <w:t>Sr. Econ</w:t>
            </w:r>
            <w:r w:rsidR="00A6720B" w:rsidRPr="00B65B9A">
              <w:rPr>
                <w:sz w:val="24"/>
                <w:szCs w:val="24"/>
              </w:rPr>
              <w:t xml:space="preserve"> &amp; Community Dev. Specialist</w:t>
            </w:r>
          </w:p>
        </w:tc>
      </w:tr>
    </w:tbl>
    <w:p w14:paraId="034FE494" w14:textId="77777777" w:rsidR="004F1C98" w:rsidRPr="00B65B9A" w:rsidRDefault="004F1C98" w:rsidP="00B65B9A">
      <w:pPr>
        <w:rPr>
          <w:sz w:val="24"/>
          <w:szCs w:val="24"/>
        </w:rPr>
      </w:pPr>
    </w:p>
    <w:p w14:paraId="2B00C62D" w14:textId="77777777" w:rsidR="004F1C98" w:rsidRPr="00787CDB" w:rsidRDefault="00A6720B" w:rsidP="00B65B9A">
      <w:pPr>
        <w:rPr>
          <w:b/>
          <w:bCs/>
          <w:sz w:val="24"/>
          <w:szCs w:val="24"/>
        </w:rPr>
      </w:pPr>
      <w:r w:rsidRPr="00787CDB">
        <w:rPr>
          <w:b/>
          <w:bCs/>
          <w:sz w:val="24"/>
          <w:szCs w:val="24"/>
        </w:rPr>
        <w:t>Public Comment</w:t>
      </w:r>
    </w:p>
    <w:p w14:paraId="57BF7FF8" w14:textId="77777777" w:rsidR="004F1C98" w:rsidRPr="00B65B9A" w:rsidRDefault="00A6720B" w:rsidP="00B65B9A">
      <w:pPr>
        <w:rPr>
          <w:sz w:val="24"/>
          <w:szCs w:val="24"/>
        </w:rPr>
      </w:pPr>
      <w:r w:rsidRPr="00B65B9A">
        <w:rPr>
          <w:sz w:val="24"/>
          <w:szCs w:val="24"/>
        </w:rPr>
        <w:t>There was no public comment.</w:t>
      </w:r>
    </w:p>
    <w:p w14:paraId="689D32D8" w14:textId="77777777" w:rsidR="004F1C98" w:rsidRPr="00B65B9A" w:rsidRDefault="004F1C98" w:rsidP="00B65B9A">
      <w:pPr>
        <w:rPr>
          <w:sz w:val="24"/>
          <w:szCs w:val="24"/>
        </w:rPr>
      </w:pPr>
    </w:p>
    <w:p w14:paraId="71B47BEE" w14:textId="77777777" w:rsidR="004F1C98" w:rsidRPr="00787CDB" w:rsidRDefault="00A6720B" w:rsidP="00B65B9A">
      <w:pPr>
        <w:rPr>
          <w:b/>
          <w:bCs/>
          <w:sz w:val="24"/>
          <w:szCs w:val="24"/>
        </w:rPr>
      </w:pPr>
      <w:r w:rsidRPr="00787CDB">
        <w:rPr>
          <w:b/>
          <w:bCs/>
          <w:sz w:val="24"/>
          <w:szCs w:val="24"/>
        </w:rPr>
        <w:t>Minutes</w:t>
      </w:r>
    </w:p>
    <w:p w14:paraId="34035625" w14:textId="04FCFB2B" w:rsidR="004F1C98" w:rsidRPr="00B65B9A" w:rsidRDefault="00A6720B" w:rsidP="00B65B9A">
      <w:pPr>
        <w:rPr>
          <w:sz w:val="24"/>
          <w:szCs w:val="24"/>
        </w:rPr>
      </w:pPr>
      <w:r w:rsidRPr="00B65B9A">
        <w:rPr>
          <w:sz w:val="24"/>
          <w:szCs w:val="24"/>
        </w:rPr>
        <w:t xml:space="preserve">A motion was made by </w:t>
      </w:r>
      <w:r w:rsidR="00C45A26">
        <w:rPr>
          <w:sz w:val="24"/>
          <w:szCs w:val="24"/>
        </w:rPr>
        <w:t>Carl Blowers</w:t>
      </w:r>
      <w:r w:rsidRPr="00B65B9A">
        <w:rPr>
          <w:sz w:val="24"/>
          <w:szCs w:val="24"/>
        </w:rPr>
        <w:t xml:space="preserve"> to approve the minutes of the </w:t>
      </w:r>
      <w:r w:rsidR="00C45A26">
        <w:rPr>
          <w:sz w:val="24"/>
          <w:szCs w:val="24"/>
        </w:rPr>
        <w:t>October</w:t>
      </w:r>
      <w:r w:rsidR="00E86696" w:rsidRPr="00B65B9A">
        <w:rPr>
          <w:sz w:val="24"/>
          <w:szCs w:val="24"/>
        </w:rPr>
        <w:t xml:space="preserve"> </w:t>
      </w:r>
      <w:r w:rsidRPr="00B65B9A">
        <w:rPr>
          <w:sz w:val="24"/>
          <w:szCs w:val="24"/>
        </w:rPr>
        <w:t xml:space="preserve">2021 meeting, second by </w:t>
      </w:r>
      <w:proofErr w:type="spellStart"/>
      <w:r w:rsidR="00D436E7" w:rsidRPr="00B65B9A">
        <w:rPr>
          <w:sz w:val="24"/>
          <w:szCs w:val="24"/>
        </w:rPr>
        <w:t>Laury</w:t>
      </w:r>
      <w:proofErr w:type="spellEnd"/>
      <w:r w:rsidR="00D436E7" w:rsidRPr="00B65B9A">
        <w:rPr>
          <w:sz w:val="24"/>
          <w:szCs w:val="24"/>
        </w:rPr>
        <w:t xml:space="preserve"> </w:t>
      </w:r>
      <w:r w:rsidR="00E86696" w:rsidRPr="00B65B9A">
        <w:rPr>
          <w:sz w:val="24"/>
          <w:szCs w:val="24"/>
        </w:rPr>
        <w:t>Ward</w:t>
      </w:r>
      <w:r w:rsidRPr="00B65B9A">
        <w:rPr>
          <w:sz w:val="24"/>
          <w:szCs w:val="24"/>
        </w:rPr>
        <w:t>. Motion carried, unanimously.</w:t>
      </w:r>
    </w:p>
    <w:p w14:paraId="7F0C8681" w14:textId="77777777" w:rsidR="004F1C98" w:rsidRPr="00B65B9A" w:rsidRDefault="004F1C98" w:rsidP="00B65B9A">
      <w:pPr>
        <w:rPr>
          <w:sz w:val="24"/>
          <w:szCs w:val="24"/>
        </w:rPr>
      </w:pPr>
    </w:p>
    <w:p w14:paraId="1E91047E" w14:textId="77777777" w:rsidR="004F1C98" w:rsidRPr="00787CDB" w:rsidRDefault="00A6720B" w:rsidP="00B65B9A">
      <w:pPr>
        <w:rPr>
          <w:b/>
          <w:bCs/>
          <w:sz w:val="24"/>
          <w:szCs w:val="24"/>
        </w:rPr>
      </w:pPr>
      <w:r w:rsidRPr="00787CDB">
        <w:rPr>
          <w:b/>
          <w:bCs/>
          <w:sz w:val="24"/>
          <w:szCs w:val="24"/>
        </w:rPr>
        <w:t>Financial Statements</w:t>
      </w:r>
    </w:p>
    <w:p w14:paraId="5B8A43F4" w14:textId="036727B0" w:rsidR="00D321A0" w:rsidRPr="00D321A0" w:rsidRDefault="00C45A26" w:rsidP="00B65B9A">
      <w:pPr>
        <w:rPr>
          <w:sz w:val="24"/>
          <w:szCs w:val="24"/>
        </w:rPr>
      </w:pPr>
      <w:r>
        <w:rPr>
          <w:sz w:val="24"/>
          <w:szCs w:val="24"/>
        </w:rPr>
        <w:t>Judy McKinney Cherry</w:t>
      </w:r>
      <w:r w:rsidR="00A6720B" w:rsidRPr="00B65B9A">
        <w:rPr>
          <w:sz w:val="24"/>
          <w:szCs w:val="24"/>
        </w:rPr>
        <w:t xml:space="preserve"> </w:t>
      </w:r>
      <w:r>
        <w:rPr>
          <w:sz w:val="24"/>
          <w:szCs w:val="24"/>
        </w:rPr>
        <w:t>r</w:t>
      </w:r>
      <w:r w:rsidR="00A6720B" w:rsidRPr="00B65B9A">
        <w:rPr>
          <w:sz w:val="24"/>
          <w:szCs w:val="24"/>
        </w:rPr>
        <w:t xml:space="preserve">eviewed </w:t>
      </w:r>
      <w:r>
        <w:rPr>
          <w:sz w:val="24"/>
          <w:szCs w:val="24"/>
        </w:rPr>
        <w:t>October</w:t>
      </w:r>
      <w:r w:rsidR="00E86696" w:rsidRPr="00B65B9A">
        <w:rPr>
          <w:sz w:val="24"/>
          <w:szCs w:val="24"/>
        </w:rPr>
        <w:t xml:space="preserve"> </w:t>
      </w:r>
      <w:r w:rsidR="00A6720B" w:rsidRPr="00B65B9A">
        <w:rPr>
          <w:sz w:val="24"/>
          <w:szCs w:val="24"/>
        </w:rPr>
        <w:t>2021 financials</w:t>
      </w:r>
      <w:r>
        <w:rPr>
          <w:sz w:val="24"/>
          <w:szCs w:val="24"/>
        </w:rPr>
        <w:t>. There were minimal expenses in October.</w:t>
      </w:r>
    </w:p>
    <w:p w14:paraId="741C42FE" w14:textId="276A4EAD" w:rsidR="004F1C98" w:rsidRDefault="00A6720B" w:rsidP="00B65B9A">
      <w:pPr>
        <w:rPr>
          <w:sz w:val="24"/>
          <w:szCs w:val="24"/>
        </w:rPr>
      </w:pPr>
      <w:r w:rsidRPr="00B65B9A">
        <w:rPr>
          <w:sz w:val="24"/>
          <w:szCs w:val="24"/>
        </w:rPr>
        <w:t xml:space="preserve">A motion was made by </w:t>
      </w:r>
      <w:r w:rsidR="00C45A26">
        <w:rPr>
          <w:sz w:val="24"/>
          <w:szCs w:val="24"/>
        </w:rPr>
        <w:t>John Terry</w:t>
      </w:r>
      <w:r w:rsidRPr="00B65B9A">
        <w:rPr>
          <w:sz w:val="24"/>
          <w:szCs w:val="24"/>
        </w:rPr>
        <w:t xml:space="preserve"> to approve the </w:t>
      </w:r>
      <w:r w:rsidR="00C45A26">
        <w:rPr>
          <w:sz w:val="24"/>
          <w:szCs w:val="24"/>
        </w:rPr>
        <w:t>October</w:t>
      </w:r>
      <w:r w:rsidRPr="00B65B9A">
        <w:rPr>
          <w:sz w:val="24"/>
          <w:szCs w:val="24"/>
        </w:rPr>
        <w:t xml:space="preserve"> 2021 financial statements, second by </w:t>
      </w:r>
      <w:proofErr w:type="spellStart"/>
      <w:r w:rsidR="00D436E7" w:rsidRPr="00B65B9A">
        <w:rPr>
          <w:sz w:val="24"/>
          <w:szCs w:val="24"/>
        </w:rPr>
        <w:t>Laury</w:t>
      </w:r>
      <w:proofErr w:type="spellEnd"/>
      <w:r w:rsidR="00D436E7" w:rsidRPr="00B65B9A">
        <w:rPr>
          <w:sz w:val="24"/>
          <w:szCs w:val="24"/>
        </w:rPr>
        <w:t xml:space="preserve"> Ward</w:t>
      </w:r>
      <w:r w:rsidRPr="00B65B9A">
        <w:rPr>
          <w:sz w:val="24"/>
          <w:szCs w:val="24"/>
        </w:rPr>
        <w:t>. Motion carried, unanimously.</w:t>
      </w:r>
    </w:p>
    <w:p w14:paraId="3458FE1E" w14:textId="4DE05481" w:rsidR="00D321A0" w:rsidRPr="00D321A0" w:rsidRDefault="00D321A0" w:rsidP="00B65B9A">
      <w:pPr>
        <w:rPr>
          <w:color w:val="FF0000"/>
          <w:sz w:val="24"/>
          <w:szCs w:val="24"/>
        </w:rPr>
      </w:pPr>
      <w:r w:rsidRPr="00D321A0">
        <w:rPr>
          <w:color w:val="FF0000"/>
          <w:sz w:val="24"/>
          <w:szCs w:val="24"/>
        </w:rPr>
        <w:t>Amended</w:t>
      </w:r>
      <w:r>
        <w:rPr>
          <w:color w:val="FF0000"/>
          <w:sz w:val="24"/>
          <w:szCs w:val="24"/>
        </w:rPr>
        <w:t xml:space="preserve">: October 2021 financials were pre-reconciliation. The Treasurer Margaret Lawrence was not present at the November board meeting. </w:t>
      </w:r>
    </w:p>
    <w:p w14:paraId="6E2CB6FC" w14:textId="77777777" w:rsidR="00A6720B" w:rsidRPr="00B65B9A" w:rsidRDefault="00A6720B" w:rsidP="00B65B9A">
      <w:pPr>
        <w:rPr>
          <w:sz w:val="24"/>
          <w:szCs w:val="24"/>
        </w:rPr>
      </w:pPr>
    </w:p>
    <w:p w14:paraId="7B42EDB3" w14:textId="77777777" w:rsidR="004F1C98" w:rsidRPr="00787CDB" w:rsidRDefault="00A6720B" w:rsidP="00B65B9A">
      <w:pPr>
        <w:rPr>
          <w:b/>
          <w:bCs/>
          <w:sz w:val="24"/>
          <w:szCs w:val="24"/>
        </w:rPr>
      </w:pPr>
      <w:r w:rsidRPr="00787CDB">
        <w:rPr>
          <w:b/>
          <w:bCs/>
          <w:sz w:val="24"/>
          <w:szCs w:val="24"/>
        </w:rPr>
        <w:t>New Business</w:t>
      </w:r>
    </w:p>
    <w:p w14:paraId="4D224E54" w14:textId="77777777" w:rsidR="00787CDB" w:rsidRDefault="00787CDB" w:rsidP="00B65B9A">
      <w:pPr>
        <w:rPr>
          <w:sz w:val="24"/>
          <w:szCs w:val="24"/>
          <w:u w:val="single"/>
        </w:rPr>
      </w:pPr>
    </w:p>
    <w:p w14:paraId="5C830153" w14:textId="3F23C376" w:rsidR="00D436E7" w:rsidRPr="00787CDB" w:rsidRDefault="00C45A26" w:rsidP="00B65B9A">
      <w:pPr>
        <w:rPr>
          <w:sz w:val="24"/>
          <w:szCs w:val="24"/>
          <w:u w:val="single"/>
        </w:rPr>
      </w:pPr>
      <w:r>
        <w:rPr>
          <w:sz w:val="24"/>
          <w:szCs w:val="24"/>
          <w:u w:val="single"/>
        </w:rPr>
        <w:t>Kamala Keeley Presentation</w:t>
      </w:r>
    </w:p>
    <w:p w14:paraId="659DE298" w14:textId="4CB60CA5" w:rsidR="004F1C98" w:rsidRPr="00B65B9A" w:rsidRDefault="00C45A26" w:rsidP="00B65B9A">
      <w:pPr>
        <w:rPr>
          <w:sz w:val="24"/>
          <w:szCs w:val="24"/>
        </w:rPr>
      </w:pPr>
      <w:r>
        <w:rPr>
          <w:sz w:val="24"/>
          <w:szCs w:val="24"/>
        </w:rPr>
        <w:t xml:space="preserve">Kamala Keeley presented </w:t>
      </w:r>
      <w:r w:rsidR="006C1BF0">
        <w:rPr>
          <w:sz w:val="24"/>
          <w:szCs w:val="24"/>
        </w:rPr>
        <w:t xml:space="preserve">on behalf of Three Rivers Development regarding a newly created website and marketing tool for the region. There was a great emphasis on workforce development and she called for Schuyler County to join the marketing effort carried out through Three Rivers Development. </w:t>
      </w:r>
    </w:p>
    <w:p w14:paraId="34D30927" w14:textId="77777777" w:rsidR="004F1C98" w:rsidRPr="00B65B9A" w:rsidRDefault="004F1C98" w:rsidP="00B65B9A">
      <w:pPr>
        <w:rPr>
          <w:sz w:val="24"/>
          <w:szCs w:val="24"/>
        </w:rPr>
      </w:pPr>
    </w:p>
    <w:p w14:paraId="1F12FA02" w14:textId="77777777" w:rsidR="004F1C98" w:rsidRPr="00787CDB" w:rsidRDefault="00A6720B" w:rsidP="00B65B9A">
      <w:pPr>
        <w:rPr>
          <w:b/>
          <w:bCs/>
          <w:sz w:val="24"/>
          <w:szCs w:val="24"/>
        </w:rPr>
      </w:pPr>
      <w:r w:rsidRPr="00787CDB">
        <w:rPr>
          <w:b/>
          <w:bCs/>
          <w:sz w:val="24"/>
          <w:szCs w:val="24"/>
        </w:rPr>
        <w:t>ABO/PAAA Updates</w:t>
      </w:r>
    </w:p>
    <w:p w14:paraId="360DD43A" w14:textId="62634A51" w:rsidR="004F1C98" w:rsidRPr="00B65B9A" w:rsidRDefault="00C45A26" w:rsidP="00B65B9A">
      <w:pPr>
        <w:rPr>
          <w:sz w:val="24"/>
          <w:szCs w:val="24"/>
        </w:rPr>
      </w:pPr>
      <w:r>
        <w:rPr>
          <w:sz w:val="24"/>
          <w:szCs w:val="24"/>
        </w:rPr>
        <w:t xml:space="preserve">Judy McKinney Cherry updated that data has been uploaded and SCIDA is legally compliant. </w:t>
      </w:r>
    </w:p>
    <w:p w14:paraId="4B938312" w14:textId="77777777" w:rsidR="004F1C98" w:rsidRPr="00B65B9A" w:rsidRDefault="004F1C98" w:rsidP="00B65B9A">
      <w:pPr>
        <w:rPr>
          <w:sz w:val="24"/>
          <w:szCs w:val="24"/>
        </w:rPr>
      </w:pPr>
    </w:p>
    <w:p w14:paraId="751826BF" w14:textId="77777777" w:rsidR="004F1C98" w:rsidRPr="00787CDB" w:rsidRDefault="00A6720B" w:rsidP="00B65B9A">
      <w:pPr>
        <w:rPr>
          <w:b/>
          <w:bCs/>
          <w:sz w:val="24"/>
          <w:szCs w:val="24"/>
        </w:rPr>
      </w:pPr>
      <w:r w:rsidRPr="00787CDB">
        <w:rPr>
          <w:b/>
          <w:bCs/>
          <w:sz w:val="24"/>
          <w:szCs w:val="24"/>
        </w:rPr>
        <w:t>Committee Reports</w:t>
      </w:r>
    </w:p>
    <w:p w14:paraId="4A3A429A" w14:textId="01D0845B" w:rsidR="00B65B9A" w:rsidRPr="00B65B9A" w:rsidRDefault="00A6720B" w:rsidP="00B65B9A">
      <w:pPr>
        <w:rPr>
          <w:sz w:val="24"/>
          <w:szCs w:val="24"/>
        </w:rPr>
      </w:pPr>
      <w:r w:rsidRPr="00787CDB">
        <w:rPr>
          <w:sz w:val="24"/>
          <w:szCs w:val="24"/>
          <w:u w:val="single"/>
        </w:rPr>
        <w:t>Finance Committee</w:t>
      </w:r>
      <w:r w:rsidRPr="00B65B9A">
        <w:rPr>
          <w:sz w:val="24"/>
          <w:szCs w:val="24"/>
        </w:rPr>
        <w:t xml:space="preserve"> – </w:t>
      </w:r>
      <w:r w:rsidR="006C1BF0">
        <w:rPr>
          <w:sz w:val="24"/>
          <w:szCs w:val="24"/>
        </w:rPr>
        <w:t>There was no meeting held.</w:t>
      </w:r>
    </w:p>
    <w:p w14:paraId="72877FCB" w14:textId="77777777" w:rsidR="00787CDB" w:rsidRDefault="00A6720B" w:rsidP="00B65B9A">
      <w:pPr>
        <w:rPr>
          <w:sz w:val="24"/>
          <w:szCs w:val="24"/>
        </w:rPr>
      </w:pPr>
      <w:r w:rsidRPr="00787CDB">
        <w:rPr>
          <w:sz w:val="24"/>
          <w:szCs w:val="24"/>
          <w:u w:val="single"/>
        </w:rPr>
        <w:t>Governance Committee</w:t>
      </w:r>
      <w:r w:rsidRPr="00B65B9A">
        <w:rPr>
          <w:sz w:val="24"/>
          <w:szCs w:val="24"/>
        </w:rPr>
        <w:t xml:space="preserve"> – There was no meeting held. </w:t>
      </w:r>
    </w:p>
    <w:p w14:paraId="3A936C17" w14:textId="2429CC18" w:rsidR="004F1C98" w:rsidRPr="00B65B9A" w:rsidRDefault="00A6720B" w:rsidP="00B65B9A">
      <w:pPr>
        <w:rPr>
          <w:sz w:val="24"/>
          <w:szCs w:val="24"/>
        </w:rPr>
      </w:pPr>
      <w:r w:rsidRPr="00787CDB">
        <w:rPr>
          <w:sz w:val="24"/>
          <w:szCs w:val="24"/>
          <w:u w:val="single"/>
        </w:rPr>
        <w:t>Audit Committee</w:t>
      </w:r>
      <w:r w:rsidRPr="00B65B9A">
        <w:rPr>
          <w:sz w:val="24"/>
          <w:szCs w:val="24"/>
        </w:rPr>
        <w:t xml:space="preserve"> – There was no meeting held.</w:t>
      </w:r>
    </w:p>
    <w:p w14:paraId="44A68E30" w14:textId="77777777" w:rsidR="004F1C98" w:rsidRPr="00B65B9A" w:rsidRDefault="004F1C98" w:rsidP="00B65B9A">
      <w:pPr>
        <w:rPr>
          <w:sz w:val="24"/>
          <w:szCs w:val="24"/>
        </w:rPr>
      </w:pPr>
    </w:p>
    <w:p w14:paraId="44A9AD7D" w14:textId="77777777" w:rsidR="004F1C98" w:rsidRPr="00787CDB" w:rsidRDefault="00A6720B" w:rsidP="00B65B9A">
      <w:pPr>
        <w:rPr>
          <w:b/>
          <w:bCs/>
          <w:sz w:val="24"/>
          <w:szCs w:val="24"/>
        </w:rPr>
      </w:pPr>
      <w:r w:rsidRPr="00787CDB">
        <w:rPr>
          <w:b/>
          <w:bCs/>
          <w:sz w:val="24"/>
          <w:szCs w:val="24"/>
        </w:rPr>
        <w:t>Ongoing Business</w:t>
      </w:r>
    </w:p>
    <w:p w14:paraId="349882EB" w14:textId="113165AB" w:rsidR="006C1BF0" w:rsidRDefault="006C1BF0" w:rsidP="00B65B9A">
      <w:pPr>
        <w:rPr>
          <w:sz w:val="24"/>
          <w:szCs w:val="24"/>
        </w:rPr>
      </w:pPr>
      <w:r>
        <w:rPr>
          <w:sz w:val="24"/>
          <w:szCs w:val="24"/>
          <w:u w:val="single"/>
        </w:rPr>
        <w:t>Village of Marina Restaurant Lease</w:t>
      </w:r>
      <w:r>
        <w:rPr>
          <w:sz w:val="24"/>
          <w:szCs w:val="24"/>
        </w:rPr>
        <w:t xml:space="preserve"> – Judy McKinney Cherry updated on the status. A proposal was received for a 3-year contract; the County supports 1 year extension. The owners elected not to move forward with the lease and it will end in March 2022. The last payment is expected next summer, and IDA will work with the business owners on the transition. </w:t>
      </w:r>
    </w:p>
    <w:p w14:paraId="2F1613BC" w14:textId="77777777" w:rsidR="006C1BF0" w:rsidRPr="006C1BF0" w:rsidRDefault="006C1BF0" w:rsidP="00B65B9A">
      <w:pPr>
        <w:rPr>
          <w:sz w:val="24"/>
          <w:szCs w:val="24"/>
        </w:rPr>
      </w:pPr>
    </w:p>
    <w:p w14:paraId="3C717D63" w14:textId="7DCFDD51" w:rsidR="004F1C98" w:rsidRPr="00B65B9A" w:rsidRDefault="00A6720B" w:rsidP="00B65B9A">
      <w:pPr>
        <w:rPr>
          <w:sz w:val="24"/>
          <w:szCs w:val="24"/>
        </w:rPr>
      </w:pPr>
      <w:r w:rsidRPr="00787CDB">
        <w:rPr>
          <w:sz w:val="24"/>
          <w:szCs w:val="24"/>
          <w:u w:val="single"/>
        </w:rPr>
        <w:t>Broadband</w:t>
      </w:r>
      <w:r w:rsidR="00B65B9A" w:rsidRPr="00B65B9A">
        <w:rPr>
          <w:sz w:val="24"/>
          <w:szCs w:val="24"/>
        </w:rPr>
        <w:t xml:space="preserve"> – </w:t>
      </w:r>
      <w:r w:rsidR="00B32816">
        <w:rPr>
          <w:sz w:val="24"/>
          <w:szCs w:val="24"/>
        </w:rPr>
        <w:t>Mark Taylor updated on the status. First,</w:t>
      </w:r>
      <w:r w:rsidR="00B32816" w:rsidRPr="00B32816">
        <w:rPr>
          <w:sz w:val="24"/>
          <w:szCs w:val="24"/>
        </w:rPr>
        <w:t xml:space="preserve"> Southern </w:t>
      </w:r>
      <w:r w:rsidR="00B32816">
        <w:rPr>
          <w:sz w:val="24"/>
          <w:szCs w:val="24"/>
        </w:rPr>
        <w:t>T</w:t>
      </w:r>
      <w:r w:rsidR="00B32816" w:rsidRPr="00B32816">
        <w:rPr>
          <w:sz w:val="24"/>
          <w:szCs w:val="24"/>
        </w:rPr>
        <w:t xml:space="preserve">ier </w:t>
      </w:r>
      <w:r w:rsidR="00B32816">
        <w:rPr>
          <w:sz w:val="24"/>
          <w:szCs w:val="24"/>
        </w:rPr>
        <w:t>N</w:t>
      </w:r>
      <w:r w:rsidR="00B32816" w:rsidRPr="00B32816">
        <w:rPr>
          <w:sz w:val="24"/>
          <w:szCs w:val="24"/>
        </w:rPr>
        <w:t>etwork</w:t>
      </w:r>
      <w:r w:rsidR="00B32816">
        <w:rPr>
          <w:sz w:val="24"/>
          <w:szCs w:val="24"/>
        </w:rPr>
        <w:t xml:space="preserve"> is</w:t>
      </w:r>
      <w:r w:rsidR="00B32816" w:rsidRPr="00B32816">
        <w:rPr>
          <w:sz w:val="24"/>
          <w:szCs w:val="24"/>
        </w:rPr>
        <w:t xml:space="preserve"> looking for pods of concentration of housing</w:t>
      </w:r>
      <w:r w:rsidR="00B32816">
        <w:rPr>
          <w:sz w:val="24"/>
          <w:szCs w:val="24"/>
        </w:rPr>
        <w:t xml:space="preserve"> to do</w:t>
      </w:r>
      <w:r w:rsidR="00B32816" w:rsidRPr="00B32816">
        <w:rPr>
          <w:sz w:val="24"/>
          <w:szCs w:val="24"/>
        </w:rPr>
        <w:t xml:space="preserve"> a demonstration project for broadband. Suggested </w:t>
      </w:r>
      <w:r w:rsidR="00B32816">
        <w:rPr>
          <w:sz w:val="24"/>
          <w:szCs w:val="24"/>
        </w:rPr>
        <w:t>B</w:t>
      </w:r>
      <w:r w:rsidR="00B32816" w:rsidRPr="00B32816">
        <w:rPr>
          <w:sz w:val="24"/>
          <w:szCs w:val="24"/>
        </w:rPr>
        <w:t xml:space="preserve">eaver </w:t>
      </w:r>
      <w:r w:rsidR="00B32816">
        <w:rPr>
          <w:sz w:val="24"/>
          <w:szCs w:val="24"/>
        </w:rPr>
        <w:t>D</w:t>
      </w:r>
      <w:r w:rsidR="00B32816" w:rsidRPr="00B32816">
        <w:rPr>
          <w:sz w:val="24"/>
          <w:szCs w:val="24"/>
        </w:rPr>
        <w:t>ams because their internet is</w:t>
      </w:r>
      <w:r w:rsidR="00B32816">
        <w:rPr>
          <w:sz w:val="24"/>
          <w:szCs w:val="24"/>
        </w:rPr>
        <w:t xml:space="preserve"> poor</w:t>
      </w:r>
      <w:r w:rsidR="00B32816" w:rsidRPr="00B32816">
        <w:rPr>
          <w:sz w:val="24"/>
          <w:szCs w:val="24"/>
        </w:rPr>
        <w:t xml:space="preserve">. </w:t>
      </w:r>
      <w:r w:rsidR="00B32816">
        <w:rPr>
          <w:sz w:val="24"/>
          <w:szCs w:val="24"/>
        </w:rPr>
        <w:t>Second, there are n</w:t>
      </w:r>
      <w:r w:rsidR="00B32816" w:rsidRPr="00B32816">
        <w:rPr>
          <w:sz w:val="24"/>
          <w:szCs w:val="24"/>
        </w:rPr>
        <w:t>o immediate pl</w:t>
      </w:r>
      <w:r w:rsidR="00B32816">
        <w:rPr>
          <w:sz w:val="24"/>
          <w:szCs w:val="24"/>
        </w:rPr>
        <w:t>an</w:t>
      </w:r>
      <w:r w:rsidR="00B32816" w:rsidRPr="00B32816">
        <w:rPr>
          <w:sz w:val="24"/>
          <w:szCs w:val="24"/>
        </w:rPr>
        <w:t>s going forward</w:t>
      </w:r>
      <w:r w:rsidR="00B32816">
        <w:rPr>
          <w:sz w:val="24"/>
          <w:szCs w:val="24"/>
        </w:rPr>
        <w:t>. However, t</w:t>
      </w:r>
      <w:r w:rsidR="00B32816" w:rsidRPr="00B32816">
        <w:rPr>
          <w:sz w:val="24"/>
          <w:szCs w:val="24"/>
        </w:rPr>
        <w:t xml:space="preserve">he target on rural area </w:t>
      </w:r>
      <w:r w:rsidR="00B32816">
        <w:rPr>
          <w:sz w:val="24"/>
          <w:szCs w:val="24"/>
        </w:rPr>
        <w:t xml:space="preserve">from the new Infrastructure Bill </w:t>
      </w:r>
      <w:r w:rsidR="00B32816" w:rsidRPr="00B32816">
        <w:rPr>
          <w:sz w:val="24"/>
          <w:szCs w:val="24"/>
        </w:rPr>
        <w:t>can unlock some real potentials.</w:t>
      </w:r>
    </w:p>
    <w:p w14:paraId="68E404CC" w14:textId="77777777" w:rsidR="004F1C98" w:rsidRPr="00B65B9A" w:rsidRDefault="004F1C98" w:rsidP="00B65B9A">
      <w:pPr>
        <w:rPr>
          <w:sz w:val="24"/>
          <w:szCs w:val="24"/>
        </w:rPr>
      </w:pPr>
    </w:p>
    <w:p w14:paraId="0E98EB0B" w14:textId="0B5A799B" w:rsidR="004F1C98" w:rsidRDefault="00A6720B" w:rsidP="00B65B9A">
      <w:pPr>
        <w:rPr>
          <w:sz w:val="24"/>
          <w:szCs w:val="24"/>
        </w:rPr>
      </w:pPr>
      <w:r w:rsidRPr="00787CDB">
        <w:rPr>
          <w:sz w:val="24"/>
          <w:szCs w:val="24"/>
          <w:u w:val="single"/>
        </w:rPr>
        <w:t>Camp Monterey</w:t>
      </w:r>
      <w:r w:rsidR="00B65B9A" w:rsidRPr="00B65B9A">
        <w:rPr>
          <w:sz w:val="24"/>
          <w:szCs w:val="24"/>
        </w:rPr>
        <w:t xml:space="preserve"> – </w:t>
      </w:r>
      <w:r w:rsidR="00B32816">
        <w:rPr>
          <w:sz w:val="24"/>
          <w:szCs w:val="24"/>
        </w:rPr>
        <w:t>Judy McKinney Cherry updated that we have not yet received a draft agreement from the state.</w:t>
      </w:r>
    </w:p>
    <w:p w14:paraId="1B7DABD0" w14:textId="77777777" w:rsidR="004F1C98" w:rsidRPr="00B65B9A" w:rsidRDefault="004F1C98" w:rsidP="00B65B9A">
      <w:pPr>
        <w:rPr>
          <w:sz w:val="24"/>
          <w:szCs w:val="24"/>
        </w:rPr>
      </w:pPr>
    </w:p>
    <w:p w14:paraId="50D205BF" w14:textId="3EA5DFF6" w:rsidR="00A6720B" w:rsidRDefault="00A6720B" w:rsidP="00A6720B">
      <w:pPr>
        <w:rPr>
          <w:sz w:val="24"/>
          <w:szCs w:val="24"/>
        </w:rPr>
      </w:pPr>
      <w:r w:rsidRPr="00A6720B">
        <w:rPr>
          <w:sz w:val="24"/>
          <w:szCs w:val="24"/>
          <w:u w:val="single"/>
        </w:rPr>
        <w:t>Glen Beacon, LL</w:t>
      </w:r>
      <w:r w:rsidR="00787CDB" w:rsidRPr="00A6720B">
        <w:rPr>
          <w:sz w:val="24"/>
          <w:szCs w:val="24"/>
          <w:u w:val="single"/>
        </w:rPr>
        <w:t>C</w:t>
      </w:r>
      <w:r w:rsidRPr="00A6720B">
        <w:rPr>
          <w:sz w:val="24"/>
          <w:szCs w:val="24"/>
        </w:rPr>
        <w:t xml:space="preserve"> – </w:t>
      </w:r>
      <w:r w:rsidR="00B32816">
        <w:rPr>
          <w:sz w:val="24"/>
          <w:szCs w:val="24"/>
        </w:rPr>
        <w:t xml:space="preserve">Judy McKinney Cherry updated that the PILOT was approved </w:t>
      </w:r>
      <w:r w:rsidR="001B1B9A">
        <w:rPr>
          <w:sz w:val="24"/>
          <w:szCs w:val="24"/>
        </w:rPr>
        <w:t>and will w</w:t>
      </w:r>
      <w:r w:rsidR="00B32816">
        <w:rPr>
          <w:sz w:val="24"/>
          <w:szCs w:val="24"/>
        </w:rPr>
        <w:t>ork with the owner’s attorney</w:t>
      </w:r>
      <w:r w:rsidR="001B1B9A">
        <w:rPr>
          <w:sz w:val="24"/>
          <w:szCs w:val="24"/>
        </w:rPr>
        <w:t xml:space="preserve"> to move forward. </w:t>
      </w:r>
    </w:p>
    <w:p w14:paraId="49199687" w14:textId="77777777" w:rsidR="00A6720B" w:rsidRDefault="00A6720B" w:rsidP="00B65B9A">
      <w:pPr>
        <w:rPr>
          <w:sz w:val="24"/>
          <w:szCs w:val="24"/>
        </w:rPr>
      </w:pPr>
    </w:p>
    <w:p w14:paraId="1F0D3FDC" w14:textId="77777777" w:rsidR="00A6720B" w:rsidRDefault="00A6720B" w:rsidP="00B65B9A">
      <w:pPr>
        <w:rPr>
          <w:sz w:val="24"/>
          <w:szCs w:val="24"/>
        </w:rPr>
      </w:pPr>
    </w:p>
    <w:p w14:paraId="6E522CBD" w14:textId="6EE33FA3" w:rsidR="004F1C98" w:rsidRPr="00A6720B" w:rsidRDefault="00A6720B" w:rsidP="00B65B9A">
      <w:pPr>
        <w:rPr>
          <w:b/>
          <w:bCs/>
          <w:sz w:val="24"/>
          <w:szCs w:val="24"/>
        </w:rPr>
      </w:pPr>
      <w:r w:rsidRPr="00A6720B">
        <w:rPr>
          <w:b/>
          <w:bCs/>
          <w:sz w:val="24"/>
          <w:szCs w:val="24"/>
        </w:rPr>
        <w:t>Adjournment</w:t>
      </w:r>
    </w:p>
    <w:p w14:paraId="618B33E3" w14:textId="1CC4638F" w:rsidR="004F1C98" w:rsidRPr="00B65B9A" w:rsidRDefault="00A6720B" w:rsidP="00B65B9A">
      <w:pPr>
        <w:rPr>
          <w:sz w:val="24"/>
          <w:szCs w:val="24"/>
        </w:rPr>
      </w:pPr>
      <w:r w:rsidRPr="00B65B9A">
        <w:rPr>
          <w:sz w:val="24"/>
          <w:szCs w:val="24"/>
        </w:rPr>
        <w:t>A motion was made by John Terry to adjourn the meeting at 6:3</w:t>
      </w:r>
      <w:r>
        <w:rPr>
          <w:sz w:val="24"/>
          <w:szCs w:val="24"/>
        </w:rPr>
        <w:t xml:space="preserve">0 </w:t>
      </w:r>
      <w:r w:rsidRPr="00B65B9A">
        <w:rPr>
          <w:sz w:val="24"/>
          <w:szCs w:val="24"/>
        </w:rPr>
        <w:t xml:space="preserve">PM, second by </w:t>
      </w:r>
      <w:proofErr w:type="spellStart"/>
      <w:r>
        <w:rPr>
          <w:sz w:val="24"/>
          <w:szCs w:val="24"/>
        </w:rPr>
        <w:t>Laury</w:t>
      </w:r>
      <w:proofErr w:type="spellEnd"/>
      <w:r>
        <w:rPr>
          <w:sz w:val="24"/>
          <w:szCs w:val="24"/>
        </w:rPr>
        <w:t xml:space="preserve"> Ward</w:t>
      </w:r>
      <w:r w:rsidRPr="00B65B9A">
        <w:rPr>
          <w:sz w:val="24"/>
          <w:szCs w:val="24"/>
        </w:rPr>
        <w:t>. Motion carried, unanimously.</w:t>
      </w:r>
    </w:p>
    <w:p w14:paraId="5FE4FDA3" w14:textId="77777777" w:rsidR="00A6720B" w:rsidRPr="00B65B9A" w:rsidRDefault="00A6720B" w:rsidP="00B65B9A">
      <w:pPr>
        <w:rPr>
          <w:sz w:val="24"/>
          <w:szCs w:val="24"/>
        </w:rPr>
      </w:pPr>
    </w:p>
    <w:p w14:paraId="3A9F0ED0" w14:textId="77777777" w:rsidR="004F1C98" w:rsidRPr="00B65B9A" w:rsidRDefault="004F1C98" w:rsidP="00B65B9A">
      <w:pPr>
        <w:rPr>
          <w:sz w:val="24"/>
          <w:szCs w:val="24"/>
        </w:rPr>
      </w:pPr>
    </w:p>
    <w:p w14:paraId="674704A7" w14:textId="7C8DABD1" w:rsidR="004F1C98" w:rsidRPr="00B65B9A" w:rsidRDefault="00A6720B" w:rsidP="00B65B9A">
      <w:pPr>
        <w:rPr>
          <w:sz w:val="24"/>
          <w:szCs w:val="24"/>
        </w:rPr>
      </w:pPr>
      <w:r w:rsidRPr="00B65B9A">
        <w:rPr>
          <w:sz w:val="24"/>
          <w:szCs w:val="24"/>
        </w:rPr>
        <w:t>Respectfully submitted,</w:t>
      </w:r>
    </w:p>
    <w:p w14:paraId="2A8A5722" w14:textId="572A11F9" w:rsidR="004F1C98" w:rsidRPr="00B65B9A" w:rsidRDefault="00C8392F" w:rsidP="00B65B9A">
      <w:pPr>
        <w:rPr>
          <w:sz w:val="24"/>
          <w:szCs w:val="24"/>
        </w:rPr>
      </w:pPr>
      <w:r w:rsidRPr="00B65B9A">
        <w:rPr>
          <w:noProof/>
          <w:sz w:val="24"/>
          <w:szCs w:val="24"/>
        </w:rPr>
        <w:lastRenderedPageBreak/>
        <mc:AlternateContent>
          <mc:Choice Requires="wpg">
            <w:drawing>
              <wp:anchor distT="0" distB="0" distL="0" distR="0" simplePos="0" relativeHeight="251659264" behindDoc="1" locked="0" layoutInCell="1" allowOverlap="1" wp14:anchorId="183D8361" wp14:editId="5B689BB3">
                <wp:simplePos x="0" y="0"/>
                <wp:positionH relativeFrom="page">
                  <wp:posOffset>857250</wp:posOffset>
                </wp:positionH>
                <wp:positionV relativeFrom="paragraph">
                  <wp:posOffset>110490</wp:posOffset>
                </wp:positionV>
                <wp:extent cx="2717165" cy="1056005"/>
                <wp:effectExtent l="0" t="0" r="0" b="0"/>
                <wp:wrapTopAndBottom/>
                <wp:docPr id="1"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7165" cy="1056005"/>
                          <a:chOff x="1350" y="174"/>
                          <a:chExt cx="4279" cy="1663"/>
                        </a:xfrm>
                      </wpg:grpSpPr>
                      <pic:pic xmlns:pic="http://schemas.openxmlformats.org/drawingml/2006/picture">
                        <pic:nvPicPr>
                          <pic:cNvPr id="2" name="docshape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1350" y="174"/>
                            <a:ext cx="4060" cy="16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Line 4"/>
                        <wps:cNvCnPr>
                          <a:cxnSpLocks noChangeShapeType="1"/>
                        </wps:cNvCnPr>
                        <wps:spPr bwMode="auto">
                          <a:xfrm>
                            <a:off x="1439" y="1103"/>
                            <a:ext cx="4185" cy="15"/>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 name="docshape3"/>
                        <wps:cNvSpPr txBox="1">
                          <a:spLocks noChangeArrowheads="1"/>
                        </wps:cNvSpPr>
                        <wps:spPr bwMode="auto">
                          <a:xfrm>
                            <a:off x="1350" y="174"/>
                            <a:ext cx="4279" cy="16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E5D36B" w14:textId="77777777" w:rsidR="004F1C98" w:rsidRDefault="004F1C98"/>
                            <w:p w14:paraId="2DEC65AC" w14:textId="77777777" w:rsidR="004F1C98" w:rsidRDefault="004F1C98"/>
                            <w:p w14:paraId="61053AFE" w14:textId="77777777" w:rsidR="004F1C98" w:rsidRDefault="004F1C98"/>
                            <w:p w14:paraId="20B5155E" w14:textId="77777777" w:rsidR="004F1C98" w:rsidRDefault="00A6720B">
                              <w:pPr>
                                <w:spacing w:before="166"/>
                                <w:ind w:left="90" w:right="3089"/>
                                <w:rPr>
                                  <w:sz w:val="23"/>
                                </w:rPr>
                              </w:pPr>
                              <w:r>
                                <w:rPr>
                                  <w:sz w:val="23"/>
                                </w:rPr>
                                <w:t>Laury Ward</w:t>
                              </w:r>
                              <w:r>
                                <w:rPr>
                                  <w:spacing w:val="-49"/>
                                  <w:sz w:val="23"/>
                                </w:rPr>
                                <w:t xml:space="preserve"> </w:t>
                              </w:r>
                              <w:r>
                                <w:rPr>
                                  <w:sz w:val="23"/>
                                </w:rPr>
                                <w:t>Secreta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3D8361" id="docshapegroup1" o:spid="_x0000_s1026" style="position:absolute;margin-left:67.5pt;margin-top:8.7pt;width:213.95pt;height:83.15pt;z-index:-251657216;mso-wrap-distance-left:0;mso-wrap-distance-right:0;mso-position-horizontal-relative:page" coordorigin="1350,174" coordsize="4279,16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7" type="#_x0000_t75" style="position:absolute;left:1350;top:174;width:4060;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">
                  <v:imagedata r:id="rId5" o:title=""/>
                </v:shape>
                <v:line id="Line 4" o:spid="_x0000_s1028" style="position:absolute;visibility:visible;mso-wrap-style:square" from="1439,1103" to="5624,1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" strokeweight=".5pt"/>
                <v:shapetype id="_x0000_t202" coordsize="21600,21600" o:spt="202" path="m,l,21600r21600,l21600,xe">
                  <v:stroke joinstyle="miter"/>
                  <v:path gradientshapeok="t" o:connecttype="rect"/>
                </v:shapetype>
                <v:shape id="docshape3" o:spid="_x0000_s1029" type="#_x0000_t202" style="position:absolute;left:1350;top:174;width:4279;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0AE5D36B" w14:textId="77777777" w:rsidR="004F1C98" w:rsidRDefault="004F1C98"/>
                      <w:p w14:paraId="2DEC65AC" w14:textId="77777777" w:rsidR="004F1C98" w:rsidRDefault="004F1C98"/>
                      <w:p w14:paraId="61053AFE" w14:textId="77777777" w:rsidR="004F1C98" w:rsidRDefault="004F1C98"/>
                      <w:p w14:paraId="20B5155E" w14:textId="77777777" w:rsidR="004F1C98" w:rsidRDefault="00A6720B">
                        <w:pPr>
                          <w:spacing w:before="166"/>
                          <w:ind w:left="90" w:right="3089"/>
                          <w:rPr>
                            <w:sz w:val="23"/>
                          </w:rPr>
                        </w:pPr>
                        <w:proofErr w:type="spellStart"/>
                        <w:r>
                          <w:rPr>
                            <w:sz w:val="23"/>
                          </w:rPr>
                          <w:t>Laury</w:t>
                        </w:r>
                        <w:proofErr w:type="spellEnd"/>
                        <w:r>
                          <w:rPr>
                            <w:sz w:val="23"/>
                          </w:rPr>
                          <w:t xml:space="preserve"> Ward</w:t>
                        </w:r>
                        <w:r>
                          <w:rPr>
                            <w:spacing w:val="-49"/>
                            <w:sz w:val="23"/>
                          </w:rPr>
                          <w:t xml:space="preserve"> </w:t>
                        </w:r>
                        <w:r>
                          <w:rPr>
                            <w:sz w:val="23"/>
                          </w:rPr>
                          <w:t>Secretary</w:t>
                        </w:r>
                      </w:p>
                    </w:txbxContent>
                  </v:textbox>
                </v:shape>
                <w10:wrap type="topAndBottom" anchorx="page"/>
              </v:group>
            </w:pict>
          </mc:Fallback>
        </mc:AlternateContent>
      </w:r>
    </w:p>
    <w:sectPr w:rsidR="004F1C98" w:rsidRPr="00B65B9A" w:rsidSect="00A6720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tTQ3MDcxNwWyTZV0lIJTi4sz8/NACgxrAT96bsUsAAAA"/>
  </w:docVars>
  <w:rsids>
    <w:rsidRoot w:val="004F1C98"/>
    <w:rsid w:val="001B1B9A"/>
    <w:rsid w:val="004F1C98"/>
    <w:rsid w:val="006C1BF0"/>
    <w:rsid w:val="00787CDB"/>
    <w:rsid w:val="00A6720B"/>
    <w:rsid w:val="00B32816"/>
    <w:rsid w:val="00B65B9A"/>
    <w:rsid w:val="00C45A26"/>
    <w:rsid w:val="00C8392F"/>
    <w:rsid w:val="00CD3572"/>
    <w:rsid w:val="00D321A0"/>
    <w:rsid w:val="00D436E7"/>
    <w:rsid w:val="00E866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50CD"/>
  <w15:docId w15:val="{8C2C729D-55D2-406C-9D46-F6C4B8C47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00"/>
      <w:outlineLvl w:val="0"/>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445</Words>
  <Characters>2617</Characters>
  <Application>Microsoft Office Word</Application>
  <DocSecurity>0</DocSecurity>
  <Lines>163</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Mace</dc:creator>
  <cp:lastModifiedBy>Yvonne Zhao</cp:lastModifiedBy>
  <cp:revision>3</cp:revision>
  <dcterms:created xsi:type="dcterms:W3CDTF">2021-11-30T02:48:00Z</dcterms:created>
  <dcterms:modified xsi:type="dcterms:W3CDTF">2022-01-0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8T00:00:00Z</vt:filetime>
  </property>
  <property fmtid="{D5CDD505-2E9C-101B-9397-08002B2CF9AE}" pid="3" name="Creator">
    <vt:lpwstr>Acrobat PDFMaker 21 for Word</vt:lpwstr>
  </property>
  <property fmtid="{D5CDD505-2E9C-101B-9397-08002B2CF9AE}" pid="4" name="LastSaved">
    <vt:filetime>2021-11-06T00:00:00Z</vt:filetime>
  </property>
</Properties>
</file>